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370530" w14:textId="77777777" w:rsidR="00A87ECE" w:rsidRPr="00892C0C" w:rsidRDefault="00A87ECE" w:rsidP="00A87ECE">
      <w:pPr>
        <w:jc w:val="center"/>
        <w:rPr>
          <w:rFonts w:ascii="Times New Roman" w:hAnsi="Times New Roman" w:cs="Times New Roman"/>
          <w:sz w:val="72"/>
          <w:szCs w:val="72"/>
        </w:rPr>
      </w:pPr>
      <w:r w:rsidRPr="00892C0C">
        <w:rPr>
          <w:rFonts w:ascii="Times New Roman" w:hAnsi="Times New Roman" w:cs="Times New Roman"/>
          <w:sz w:val="72"/>
          <w:szCs w:val="72"/>
        </w:rPr>
        <w:t>[Team Logo]</w:t>
      </w:r>
    </w:p>
    <w:p w14:paraId="5CCEE079" w14:textId="0FEC5DEC" w:rsidR="00A87ECE" w:rsidRPr="00892C0C" w:rsidRDefault="00A87ECE" w:rsidP="00A87ECE">
      <w:pPr>
        <w:jc w:val="center"/>
        <w:rPr>
          <w:rFonts w:ascii="Times New Roman" w:hAnsi="Times New Roman" w:cs="Times New Roman"/>
          <w:sz w:val="32"/>
          <w:szCs w:val="32"/>
        </w:rPr>
      </w:pPr>
      <w:r w:rsidRPr="00892C0C">
        <w:rPr>
          <w:rFonts w:ascii="Times New Roman" w:hAnsi="Times New Roman" w:cs="Times New Roman"/>
          <w:sz w:val="32"/>
          <w:szCs w:val="32"/>
        </w:rPr>
        <w:t xml:space="preserve">Sprint # </w:t>
      </w:r>
      <w:r w:rsidR="00892C0C" w:rsidRPr="00892C0C">
        <w:rPr>
          <w:rFonts w:ascii="Times New Roman" w:hAnsi="Times New Roman" w:cs="Times New Roman"/>
          <w:sz w:val="32"/>
          <w:szCs w:val="32"/>
        </w:rPr>
        <w:t>Retrospective</w:t>
      </w:r>
    </w:p>
    <w:p w14:paraId="07865A3A" w14:textId="77777777" w:rsidR="00A87ECE" w:rsidRPr="00892C0C" w:rsidRDefault="00A87ECE" w:rsidP="00A87ECE">
      <w:pPr>
        <w:jc w:val="center"/>
        <w:rPr>
          <w:rFonts w:ascii="Times New Roman" w:hAnsi="Times New Roman" w:cs="Times New Roman"/>
          <w:sz w:val="24"/>
          <w:szCs w:val="24"/>
        </w:rPr>
      </w:pPr>
      <w:r w:rsidRPr="00892C0C">
        <w:rPr>
          <w:rFonts w:ascii="Times New Roman" w:hAnsi="Times New Roman" w:cs="Times New Roman"/>
          <w:sz w:val="24"/>
          <w:szCs w:val="24"/>
        </w:rPr>
        <w:t>Team #: [Project Member Names]</w:t>
      </w:r>
    </w:p>
    <w:p w14:paraId="0D31DEA1" w14:textId="79DBD855" w:rsidR="00892C0C" w:rsidRPr="00892C0C" w:rsidRDefault="00892C0C">
      <w:pPr>
        <w:rPr>
          <w:rFonts w:ascii="Times New Roman" w:hAnsi="Times New Roman" w:cs="Times New Roman"/>
        </w:rPr>
      </w:pPr>
      <w:r w:rsidRPr="00892C0C">
        <w:rPr>
          <w:rFonts w:ascii="Times New Roman" w:hAnsi="Times New Roman" w:cs="Times New Roman"/>
        </w:rPr>
        <w:br w:type="page"/>
      </w:r>
    </w:p>
    <w:p w14:paraId="02073E87" w14:textId="15307382" w:rsidR="00F76723" w:rsidRPr="00892C0C" w:rsidRDefault="00892C0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92C0C">
        <w:rPr>
          <w:rFonts w:ascii="Times New Roman" w:hAnsi="Times New Roman" w:cs="Times New Roman"/>
          <w:b/>
          <w:bCs/>
          <w:sz w:val="28"/>
          <w:szCs w:val="28"/>
        </w:rPr>
        <w:lastRenderedPageBreak/>
        <w:t>What Went Well?</w:t>
      </w:r>
    </w:p>
    <w:p w14:paraId="72C8BE9C" w14:textId="4227550C" w:rsidR="00892C0C" w:rsidRDefault="00892C0C">
      <w:pPr>
        <w:rPr>
          <w:rFonts w:ascii="Times New Roman" w:hAnsi="Times New Roman" w:cs="Times New Roman"/>
        </w:rPr>
      </w:pPr>
      <w:r w:rsidRPr="00892C0C">
        <w:rPr>
          <w:rFonts w:ascii="Times New Roman" w:hAnsi="Times New Roman" w:cs="Times New Roman"/>
        </w:rPr>
        <w:t>[Describe what parts of the sprint went well]</w:t>
      </w:r>
    </w:p>
    <w:p w14:paraId="5DA8620F" w14:textId="77777777" w:rsidR="00BE352E" w:rsidRDefault="00BE352E">
      <w:pPr>
        <w:rPr>
          <w:rFonts w:ascii="Times New Roman" w:hAnsi="Times New Roman" w:cs="Times New Roman"/>
        </w:rPr>
      </w:pPr>
    </w:p>
    <w:p w14:paraId="6D8D2AB8" w14:textId="0206650B" w:rsidR="00D973C2" w:rsidRDefault="00D973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r Story 1: </w:t>
      </w:r>
      <w:r w:rsidR="00BE352E">
        <w:rPr>
          <w:rFonts w:ascii="Times New Roman" w:hAnsi="Times New Roman" w:cs="Times New Roman"/>
        </w:rPr>
        <w:t>[User Story 1 Description]</w:t>
      </w:r>
    </w:p>
    <w:p w14:paraId="3CB9C344" w14:textId="3E3C691C" w:rsidR="00BE352E" w:rsidRDefault="00BE35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Insert completed parts of User Story 1 table]</w:t>
      </w:r>
    </w:p>
    <w:p w14:paraId="21D2D6FB" w14:textId="289AC199" w:rsidR="00BE352E" w:rsidRPr="00BE352E" w:rsidRDefault="00BE352E">
      <w:pPr>
        <w:rPr>
          <w:rFonts w:ascii="Times New Roman" w:hAnsi="Times New Roman" w:cs="Times New Roman"/>
          <w:b/>
          <w:bCs/>
          <w:u w:val="single"/>
        </w:rPr>
      </w:pPr>
      <w:r w:rsidRPr="00BE352E">
        <w:rPr>
          <w:rFonts w:ascii="Times New Roman" w:hAnsi="Times New Roman" w:cs="Times New Roman"/>
          <w:b/>
          <w:bCs/>
          <w:u w:val="single"/>
        </w:rPr>
        <w:t xml:space="preserve">Completed: </w:t>
      </w:r>
    </w:p>
    <w:p w14:paraId="63ED5FB6" w14:textId="266DC7BC" w:rsidR="00BE352E" w:rsidRDefault="00BE35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Describe what parts of User Story 1 were completed]</w:t>
      </w:r>
    </w:p>
    <w:p w14:paraId="3EFCB447" w14:textId="77777777" w:rsidR="00BE352E" w:rsidRDefault="00BE352E">
      <w:pPr>
        <w:rPr>
          <w:rFonts w:ascii="Times New Roman" w:hAnsi="Times New Roman" w:cs="Times New Roman"/>
        </w:rPr>
      </w:pPr>
    </w:p>
    <w:p w14:paraId="408BB565" w14:textId="6445ED9D" w:rsidR="00BE352E" w:rsidRDefault="00BE35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Repeated for all User Stories]</w:t>
      </w:r>
    </w:p>
    <w:p w14:paraId="0BE153E9" w14:textId="77777777" w:rsidR="00BE352E" w:rsidRDefault="00BE352E">
      <w:pPr>
        <w:rPr>
          <w:rFonts w:ascii="Times New Roman" w:hAnsi="Times New Roman" w:cs="Times New Roman"/>
        </w:rPr>
      </w:pPr>
    </w:p>
    <w:p w14:paraId="2B2DA377" w14:textId="10E4DA62" w:rsidR="00BE352E" w:rsidRDefault="00BE35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69AA663" w14:textId="331F6905" w:rsidR="00BE352E" w:rsidRPr="00B91712" w:rsidRDefault="00BE352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91712">
        <w:rPr>
          <w:rFonts w:ascii="Times New Roman" w:hAnsi="Times New Roman" w:cs="Times New Roman"/>
          <w:b/>
          <w:bCs/>
          <w:sz w:val="28"/>
          <w:szCs w:val="28"/>
        </w:rPr>
        <w:lastRenderedPageBreak/>
        <w:t>What did not go well?</w:t>
      </w:r>
    </w:p>
    <w:p w14:paraId="6C4C1D85" w14:textId="44A29CAB" w:rsidR="00BE352E" w:rsidRDefault="00BE35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Describe what did not go well]</w:t>
      </w:r>
    </w:p>
    <w:p w14:paraId="4D6B5118" w14:textId="77777777" w:rsidR="00BE352E" w:rsidRDefault="00BE352E">
      <w:pPr>
        <w:rPr>
          <w:rFonts w:ascii="Times New Roman" w:hAnsi="Times New Roman" w:cs="Times New Roman"/>
        </w:rPr>
      </w:pPr>
    </w:p>
    <w:p w14:paraId="1551A3A4" w14:textId="77777777" w:rsidR="00BE352E" w:rsidRDefault="00BE352E" w:rsidP="00BE35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r Story 1: [User Story 1 Description]</w:t>
      </w:r>
    </w:p>
    <w:p w14:paraId="4D918C1F" w14:textId="5A9AE4E4" w:rsidR="00BE352E" w:rsidRDefault="00BE352E" w:rsidP="00BE35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Insert </w:t>
      </w:r>
      <w:r>
        <w:rPr>
          <w:rFonts w:ascii="Times New Roman" w:hAnsi="Times New Roman" w:cs="Times New Roman"/>
        </w:rPr>
        <w:t>incomplete</w:t>
      </w:r>
      <w:r>
        <w:rPr>
          <w:rFonts w:ascii="Times New Roman" w:hAnsi="Times New Roman" w:cs="Times New Roman"/>
        </w:rPr>
        <w:t xml:space="preserve"> parts of User Story 1 table]</w:t>
      </w:r>
    </w:p>
    <w:p w14:paraId="22B88C8C" w14:textId="55594410" w:rsidR="00BE352E" w:rsidRPr="00BE352E" w:rsidRDefault="00BE352E" w:rsidP="00BE352E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Not C</w:t>
      </w:r>
      <w:r w:rsidRPr="00BE352E">
        <w:rPr>
          <w:rFonts w:ascii="Times New Roman" w:hAnsi="Times New Roman" w:cs="Times New Roman"/>
          <w:b/>
          <w:bCs/>
          <w:u w:val="single"/>
        </w:rPr>
        <w:t xml:space="preserve">ompleted: </w:t>
      </w:r>
    </w:p>
    <w:p w14:paraId="1CF4AD67" w14:textId="3C4875F0" w:rsidR="00BE352E" w:rsidRDefault="00BE352E" w:rsidP="00BE35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Describe what parts of User Story 1 were</w:t>
      </w:r>
      <w:r>
        <w:rPr>
          <w:rFonts w:ascii="Times New Roman" w:hAnsi="Times New Roman" w:cs="Times New Roman"/>
        </w:rPr>
        <w:t xml:space="preserve"> not</w:t>
      </w:r>
      <w:r>
        <w:rPr>
          <w:rFonts w:ascii="Times New Roman" w:hAnsi="Times New Roman" w:cs="Times New Roman"/>
        </w:rPr>
        <w:t xml:space="preserve"> completed]</w:t>
      </w:r>
    </w:p>
    <w:p w14:paraId="5511575E" w14:textId="77777777" w:rsidR="00BE352E" w:rsidRDefault="00BE352E">
      <w:pPr>
        <w:rPr>
          <w:rFonts w:ascii="Times New Roman" w:hAnsi="Times New Roman" w:cs="Times New Roman"/>
        </w:rPr>
      </w:pPr>
    </w:p>
    <w:p w14:paraId="40DF2C9F" w14:textId="77777777" w:rsidR="00BE352E" w:rsidRDefault="00BE352E" w:rsidP="00BE35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Repeated for all User Stories]</w:t>
      </w:r>
    </w:p>
    <w:p w14:paraId="15C1A4E2" w14:textId="2A2F9D5D" w:rsidR="00BE352E" w:rsidRDefault="00BE35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FB4BFF7" w14:textId="4768C8DE" w:rsidR="00BE352E" w:rsidRPr="00B91712" w:rsidRDefault="00BE352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91712">
        <w:rPr>
          <w:rFonts w:ascii="Times New Roman" w:hAnsi="Times New Roman" w:cs="Times New Roman"/>
          <w:b/>
          <w:bCs/>
          <w:sz w:val="28"/>
          <w:szCs w:val="28"/>
        </w:rPr>
        <w:lastRenderedPageBreak/>
        <w:t>How should you improve?</w:t>
      </w:r>
    </w:p>
    <w:p w14:paraId="778F4319" w14:textId="0F60F528" w:rsidR="00BE352E" w:rsidRPr="00892C0C" w:rsidRDefault="00BE35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B91712">
        <w:rPr>
          <w:rFonts w:ascii="Times New Roman" w:hAnsi="Times New Roman" w:cs="Times New Roman"/>
        </w:rPr>
        <w:t>Explain what can be improved]</w:t>
      </w:r>
      <w:r>
        <w:rPr>
          <w:rFonts w:ascii="Times New Roman" w:hAnsi="Times New Roman" w:cs="Times New Roman"/>
        </w:rPr>
        <w:t xml:space="preserve"> </w:t>
      </w:r>
    </w:p>
    <w:sectPr w:rsidR="00BE352E" w:rsidRPr="00892C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altName w:val="Calibri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roman"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3NDYxNDU3NTewMDBT0lEKTi0uzszPAykwrAUACbn6ZywAAAA="/>
  </w:docVars>
  <w:rsids>
    <w:rsidRoot w:val="00353DEE"/>
    <w:rsid w:val="00353DEE"/>
    <w:rsid w:val="00892C0C"/>
    <w:rsid w:val="00A87ECE"/>
    <w:rsid w:val="00AB0702"/>
    <w:rsid w:val="00B91712"/>
    <w:rsid w:val="00BE352E"/>
    <w:rsid w:val="00CB4B14"/>
    <w:rsid w:val="00D973C2"/>
    <w:rsid w:val="00EA6927"/>
    <w:rsid w:val="00F76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9F6AFB"/>
  <w15:chartTrackingRefBased/>
  <w15:docId w15:val="{D62ED4B4-85A1-4BFE-B74D-A88472FF7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52E"/>
  </w:style>
  <w:style w:type="paragraph" w:styleId="Heading1">
    <w:name w:val="heading 1"/>
    <w:basedOn w:val="Normal"/>
    <w:next w:val="Normal"/>
    <w:link w:val="Heading1Char"/>
    <w:uiPriority w:val="9"/>
    <w:qFormat/>
    <w:rsid w:val="00353DE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53DE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3DE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3DE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3DE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3DE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3DE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3DE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3DE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3DE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53DE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3DE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3DE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3DE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53DE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3DE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3DE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3DE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53DE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3D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3DE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53DE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53DE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53DE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53DE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53DE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3DE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3DE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53DE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03</Words>
  <Characters>511</Characters>
  <Application>Microsoft Office Word</Application>
  <DocSecurity>0</DocSecurity>
  <Lines>27</Lines>
  <Paragraphs>19</Paragraphs>
  <ScaleCrop>false</ScaleCrop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ary Wu</dc:creator>
  <cp:keywords/>
  <dc:description/>
  <cp:lastModifiedBy>Zachary Wu</cp:lastModifiedBy>
  <cp:revision>6</cp:revision>
  <dcterms:created xsi:type="dcterms:W3CDTF">2024-04-16T03:56:00Z</dcterms:created>
  <dcterms:modified xsi:type="dcterms:W3CDTF">2024-04-16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935ab24b6419936aa6e3571faf5cfd1e28b0c3ef8ed2c65ac1004afd372b26</vt:lpwstr>
  </property>
</Properties>
</file>